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27916" w14:textId="13C716F2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KYEREMANTENG</w:t>
      </w:r>
      <w:r w:rsidR="00830518">
        <w:rPr>
          <w:b/>
          <w:sz w:val="56"/>
        </w:rPr>
        <w:t>, PRINCE</w:t>
      </w:r>
      <w:r w:rsidRPr="00C24BB6">
        <w:rPr>
          <w:b/>
          <w:sz w:val="56"/>
        </w:rPr>
        <w:t xml:space="preserve">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7E93E246" w:rsidR="00C24BB6" w:rsidRDefault="00164690" w:rsidP="00371F62">
      <w:pPr>
        <w:tabs>
          <w:tab w:val="left" w:pos="8430"/>
        </w:tabs>
        <w:jc w:val="both"/>
        <w:rPr>
          <w:sz w:val="28"/>
        </w:rPr>
      </w:pPr>
      <w:r w:rsidRPr="00164690">
        <w:rPr>
          <w:sz w:val="28"/>
        </w:rPr>
        <w:t>As a highly motivated Computer Science graduate with a strong passion for software development, I am seeking a challenging role in a progressive organization that aligns with my aspirations. My objective is to leverage my technical expertise, creativity, and problem-solving skills to drive meaningful contributions and foster significant growth. Committed to ongoing learning and staying current with cutting-edge technologies, I aim to be an integral part of a dynamic team that encourages innovatio</w:t>
      </w:r>
      <w:r w:rsidR="00535228">
        <w:rPr>
          <w:sz w:val="28"/>
        </w:rPr>
        <w:t>n</w:t>
      </w:r>
      <w:r w:rsidRPr="00164690">
        <w:rPr>
          <w:sz w:val="28"/>
        </w:rPr>
        <w:t>, collaboration, and mutual succes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29ABE509" w14:textId="55F6430C" w:rsidR="007D7C49" w:rsidRPr="0095791B" w:rsidRDefault="00A722EC" w:rsidP="0095791B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07020492" w14:textId="0BE34A73" w:rsidR="00BE5441" w:rsidRPr="007D7C49" w:rsidRDefault="00A722EC" w:rsidP="007D7C49">
      <w:pPr>
        <w:pStyle w:val="ListParagraph"/>
        <w:tabs>
          <w:tab w:val="left" w:pos="1365"/>
        </w:tabs>
        <w:ind w:left="360"/>
        <w:rPr>
          <w:sz w:val="28"/>
        </w:rPr>
      </w:pPr>
      <w:r w:rsidRPr="007D7C49">
        <w:rPr>
          <w:sz w:val="28"/>
        </w:rPr>
        <w:t>BSc. Computer Science</w:t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="00742EF7" w:rsidRPr="007D7C49">
        <w:rPr>
          <w:sz w:val="28"/>
        </w:rPr>
        <w:tab/>
      </w:r>
      <w:r w:rsidR="00742EF7" w:rsidRPr="007D7C49">
        <w:rPr>
          <w:sz w:val="28"/>
        </w:rPr>
        <w:tab/>
      </w:r>
      <w:r w:rsidR="00742EF7" w:rsidRPr="007D7C49">
        <w:rPr>
          <w:sz w:val="28"/>
        </w:rPr>
        <w:tab/>
      </w:r>
      <w:r w:rsidR="00742EF7" w:rsidRPr="007D7C49">
        <w:rPr>
          <w:sz w:val="28"/>
        </w:rPr>
        <w:tab/>
      </w:r>
      <w:r w:rsidR="00742EF7" w:rsidRPr="007D7C49">
        <w:rPr>
          <w:sz w:val="28"/>
        </w:rPr>
        <w:tab/>
      </w:r>
      <w:r w:rsidRPr="007D7C49">
        <w:rPr>
          <w:iCs/>
          <w:sz w:val="28"/>
        </w:rPr>
        <w:t xml:space="preserve">2019 </w:t>
      </w:r>
      <w:r w:rsidR="00742EF7" w:rsidRPr="007D7C49">
        <w:rPr>
          <w:iCs/>
          <w:sz w:val="28"/>
        </w:rPr>
        <w:t xml:space="preserve">- </w:t>
      </w:r>
      <w:r w:rsidR="00823EAC" w:rsidRPr="007D7C49">
        <w:rPr>
          <w:iCs/>
          <w:sz w:val="28"/>
        </w:rPr>
        <w:t>2023</w:t>
      </w:r>
    </w:p>
    <w:p w14:paraId="47E4BCF3" w14:textId="77777777" w:rsidR="007D7C49" w:rsidRPr="007D7C49" w:rsidRDefault="00A722EC" w:rsidP="007D7C49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2E9C93F4" w:rsidR="00A722EC" w:rsidRPr="007D7C49" w:rsidRDefault="00A722EC" w:rsidP="007D7C49">
      <w:pPr>
        <w:pStyle w:val="ListParagraph"/>
        <w:tabs>
          <w:tab w:val="left" w:pos="1365"/>
        </w:tabs>
        <w:ind w:left="360"/>
        <w:rPr>
          <w:sz w:val="28"/>
        </w:rPr>
      </w:pPr>
      <w:r w:rsidRPr="007D7C49">
        <w:rPr>
          <w:sz w:val="28"/>
        </w:rPr>
        <w:t>Proficiency in I.T Skills</w:t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="000122D8" w:rsidRPr="007D7C49">
        <w:rPr>
          <w:sz w:val="28"/>
        </w:rPr>
        <w:tab/>
      </w:r>
      <w:r w:rsidR="000122D8" w:rsidRPr="007D7C49">
        <w:rPr>
          <w:sz w:val="28"/>
        </w:rPr>
        <w:tab/>
      </w:r>
      <w:r w:rsidR="000122D8" w:rsidRPr="007D7C49">
        <w:rPr>
          <w:sz w:val="28"/>
        </w:rPr>
        <w:tab/>
      </w:r>
      <w:r w:rsidR="000122D8" w:rsidRPr="007D7C49">
        <w:rPr>
          <w:sz w:val="28"/>
        </w:rPr>
        <w:tab/>
      </w:r>
      <w:r w:rsidR="000122D8" w:rsidRPr="007D7C49">
        <w:rPr>
          <w:sz w:val="28"/>
        </w:rPr>
        <w:tab/>
      </w:r>
      <w:r w:rsidRPr="007D7C49">
        <w:rPr>
          <w:iCs/>
          <w:sz w:val="28"/>
        </w:rPr>
        <w:t>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299D4B1A" w14:textId="6F525166" w:rsidR="002C7043" w:rsidRPr="002C7043" w:rsidRDefault="002C7043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b/>
          <w:bCs/>
          <w:i/>
          <w:sz w:val="28"/>
        </w:rPr>
      </w:pPr>
      <w:r w:rsidRPr="002C7043">
        <w:rPr>
          <w:b/>
          <w:bCs/>
          <w:iCs/>
          <w:sz w:val="28"/>
        </w:rPr>
        <w:t>Owner, PKay Software Consultancy</w:t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  <w:t xml:space="preserve">2024 </w:t>
      </w:r>
      <w:r>
        <w:rPr>
          <w:b/>
          <w:bCs/>
          <w:iCs/>
          <w:sz w:val="28"/>
        </w:rPr>
        <w:t>–</w:t>
      </w:r>
      <w:r w:rsidRPr="002C7043">
        <w:rPr>
          <w:b/>
          <w:bCs/>
          <w:iCs/>
          <w:sz w:val="28"/>
        </w:rPr>
        <w:t xml:space="preserve"> Date</w:t>
      </w:r>
    </w:p>
    <w:p w14:paraId="197FA46F" w14:textId="5E762643" w:rsidR="002C7043" w:rsidRPr="00173DD8" w:rsidRDefault="002C7043" w:rsidP="002C7043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n Admissions Management System for GIMPA Training and Consulting.</w:t>
      </w:r>
    </w:p>
    <w:p w14:paraId="1AF3C3AE" w14:textId="131AF947" w:rsidR="00FC05EB" w:rsidRPr="00FC05EB" w:rsidRDefault="00173DD8" w:rsidP="00FC05EB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Flutter and Django</w:t>
      </w:r>
      <w:r>
        <w:rPr>
          <w:iCs/>
          <w:sz w:val="28"/>
        </w:rPr>
        <w:t xml:space="preserve"> to develop mobile apps for several clients.</w:t>
      </w:r>
    </w:p>
    <w:p w14:paraId="687AAAF4" w14:textId="71A2C6EC" w:rsidR="00FC05EB" w:rsidRPr="00FC05EB" w:rsidRDefault="0057124D" w:rsidP="00FC05EB">
      <w:pPr>
        <w:pStyle w:val="ListParagraph"/>
        <w:numPr>
          <w:ilvl w:val="0"/>
          <w:numId w:val="1"/>
        </w:numPr>
        <w:tabs>
          <w:tab w:val="left" w:pos="5355"/>
        </w:tabs>
        <w:rPr>
          <w:b/>
          <w:bCs/>
          <w:i/>
          <w:sz w:val="28"/>
        </w:rPr>
      </w:pPr>
      <w:r>
        <w:rPr>
          <w:b/>
          <w:bCs/>
          <w:iCs/>
          <w:sz w:val="28"/>
        </w:rPr>
        <w:t xml:space="preserve">Software </w:t>
      </w:r>
      <w:r w:rsidR="00FC05EB">
        <w:rPr>
          <w:b/>
          <w:bCs/>
          <w:iCs/>
          <w:sz w:val="28"/>
        </w:rPr>
        <w:t>Development Consultant, Destination Experience App</w:t>
      </w:r>
      <w:r>
        <w:rPr>
          <w:b/>
          <w:bCs/>
          <w:iCs/>
          <w:sz w:val="28"/>
        </w:rPr>
        <w:tab/>
        <w:t>2025</w:t>
      </w:r>
    </w:p>
    <w:p w14:paraId="3A9604BF" w14:textId="0F73E5D2" w:rsidR="00FC05EB" w:rsidRPr="00FC05EB" w:rsidRDefault="00FC05EB" w:rsidP="00FC05EB">
      <w:pPr>
        <w:pStyle w:val="ListParagraph"/>
        <w:numPr>
          <w:ilvl w:val="0"/>
          <w:numId w:val="17"/>
        </w:numPr>
        <w:tabs>
          <w:tab w:val="left" w:pos="5355"/>
        </w:tabs>
        <w:rPr>
          <w:i/>
          <w:sz w:val="28"/>
        </w:rPr>
      </w:pPr>
      <w:r w:rsidRPr="00FC05EB">
        <w:rPr>
          <w:iCs/>
          <w:sz w:val="28"/>
        </w:rPr>
        <w:t>Partner contractor on the Destination Experience App for EMCON Services</w:t>
      </w:r>
      <w:r>
        <w:rPr>
          <w:iCs/>
          <w:sz w:val="28"/>
        </w:rPr>
        <w:t xml:space="preserve"> GmbH</w:t>
      </w:r>
      <w:r w:rsidR="00E30121">
        <w:rPr>
          <w:iCs/>
          <w:sz w:val="28"/>
        </w:rPr>
        <w:t>,</w:t>
      </w:r>
      <w:r>
        <w:rPr>
          <w:iCs/>
          <w:sz w:val="28"/>
        </w:rPr>
        <w:t xml:space="preserve"> Germany</w:t>
      </w:r>
    </w:p>
    <w:p w14:paraId="555A89FB" w14:textId="0CD9E17A" w:rsidR="009B2ED8" w:rsidRPr="009B2ED8" w:rsidRDefault="000A3A95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b/>
          <w:bCs/>
          <w:i/>
          <w:sz w:val="28"/>
        </w:rPr>
      </w:pPr>
      <w:r w:rsidRPr="009B2ED8">
        <w:rPr>
          <w:b/>
          <w:bCs/>
          <w:iCs/>
          <w:sz w:val="28"/>
        </w:rPr>
        <w:t>Backend Developer, E&amp;M Management Software</w:t>
      </w:r>
      <w:r w:rsidR="009B2ED8" w:rsidRPr="009B2ED8">
        <w:rPr>
          <w:b/>
          <w:bCs/>
          <w:iCs/>
          <w:sz w:val="28"/>
        </w:rPr>
        <w:t>, UG</w:t>
      </w:r>
      <w:r w:rsidRPr="009B2ED8">
        <w:rPr>
          <w:b/>
          <w:bCs/>
          <w:iCs/>
          <w:sz w:val="28"/>
        </w:rPr>
        <w:tab/>
      </w:r>
      <w:r w:rsidRPr="009B2ED8">
        <w:rPr>
          <w:b/>
          <w:bCs/>
          <w:iCs/>
          <w:sz w:val="28"/>
        </w:rPr>
        <w:tab/>
        <w:t xml:space="preserve">2024 </w:t>
      </w:r>
      <w:r w:rsidR="009B2ED8" w:rsidRPr="009B2ED8">
        <w:rPr>
          <w:b/>
          <w:bCs/>
          <w:iCs/>
          <w:sz w:val="28"/>
        </w:rPr>
        <w:t>–</w:t>
      </w:r>
      <w:r w:rsidRPr="009B2ED8">
        <w:rPr>
          <w:b/>
          <w:bCs/>
          <w:iCs/>
          <w:sz w:val="28"/>
        </w:rPr>
        <w:t xml:space="preserve"> Date</w:t>
      </w:r>
    </w:p>
    <w:p w14:paraId="441ED9FE" w14:textId="29617D79" w:rsidR="000A3A95" w:rsidRDefault="009B2ED8" w:rsidP="009B2ED8">
      <w:pPr>
        <w:pStyle w:val="ListParagraph"/>
        <w:numPr>
          <w:ilvl w:val="0"/>
          <w:numId w:val="16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9B2ED8">
        <w:rPr>
          <w:b/>
          <w:bCs/>
          <w:iCs/>
          <w:sz w:val="28"/>
        </w:rPr>
        <w:t>Python, Django and DRF</w:t>
      </w:r>
      <w:r>
        <w:rPr>
          <w:iCs/>
          <w:sz w:val="28"/>
        </w:rPr>
        <w:t xml:space="preserve"> to develop a scalable backend infrastructure and the API services for E&amp;M Software.</w:t>
      </w:r>
    </w:p>
    <w:p w14:paraId="2451BCAD" w14:textId="0AE62E5D" w:rsidR="009B2ED8" w:rsidRDefault="009B2ED8" w:rsidP="009B2ED8">
      <w:pPr>
        <w:pStyle w:val="ListParagraph"/>
        <w:numPr>
          <w:ilvl w:val="0"/>
          <w:numId w:val="16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To be used by all academic and administrative units in University of Ghana.</w:t>
      </w:r>
    </w:p>
    <w:p w14:paraId="38E5F32C" w14:textId="2074E8AB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</w:r>
      <w:r w:rsidR="00597FB4">
        <w:rPr>
          <w:iCs/>
          <w:sz w:val="28"/>
        </w:rPr>
        <w:tab/>
      </w:r>
      <w:r w:rsidR="00597FB4">
        <w:rPr>
          <w:iCs/>
          <w:sz w:val="28"/>
        </w:rPr>
        <w:tab/>
      </w:r>
      <w:r w:rsidR="007D7C49">
        <w:rPr>
          <w:iCs/>
          <w:sz w:val="28"/>
        </w:rPr>
        <w:tab/>
      </w:r>
      <w:r>
        <w:rPr>
          <w:iCs/>
          <w:sz w:val="28"/>
        </w:rPr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0B65500B" w14:textId="038777BF" w:rsidR="002C7043" w:rsidRPr="002C7043" w:rsidRDefault="002C7043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, Flutter and PostgreSQL</w:t>
      </w:r>
      <w:r>
        <w:rPr>
          <w:iCs/>
          <w:sz w:val="28"/>
        </w:rPr>
        <w:t xml:space="preserve"> to develop</w:t>
      </w:r>
      <w:r w:rsidR="009E7BEB">
        <w:rPr>
          <w:iCs/>
          <w:sz w:val="28"/>
        </w:rPr>
        <w:t xml:space="preserve">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>
        <w:rPr>
          <w:iCs/>
          <w:sz w:val="28"/>
        </w:rPr>
        <w:t xml:space="preserve"> for clients</w:t>
      </w:r>
      <w:r w:rsidR="00750E5D">
        <w:rPr>
          <w:iCs/>
          <w:sz w:val="28"/>
        </w:rPr>
        <w:t>.</w:t>
      </w:r>
    </w:p>
    <w:p w14:paraId="29A7935D" w14:textId="3CD8D707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="00FE7165">
        <w:rPr>
          <w:b/>
          <w:bCs/>
          <w:iCs/>
          <w:sz w:val="28"/>
        </w:rPr>
        <w:tab/>
      </w:r>
      <w:r w:rsidRPr="007D510E">
        <w:rPr>
          <w:iCs/>
          <w:sz w:val="28"/>
        </w:rPr>
        <w:t>2021 – Date</w:t>
      </w:r>
    </w:p>
    <w:p w14:paraId="44F7A650" w14:textId="04E9D672" w:rsidR="008F3D30" w:rsidRDefault="00173DD8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lastRenderedPageBreak/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 mobile money Payment Gateway for the Company</w:t>
      </w:r>
    </w:p>
    <w:p w14:paraId="00238343" w14:textId="5030F57A" w:rsidR="008F3D30" w:rsidRDefault="008F3D30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  <w:r w:rsidR="00CD142A">
        <w:rPr>
          <w:iCs/>
          <w:sz w:val="28"/>
        </w:rPr>
        <w:t>.</w:t>
      </w:r>
    </w:p>
    <w:p w14:paraId="5005A525" w14:textId="05125229" w:rsidR="007D510E" w:rsidRPr="002B297C" w:rsidRDefault="007D510E" w:rsidP="007D510E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proofErr w:type="gramStart"/>
      <w:r>
        <w:rPr>
          <w:b/>
          <w:bCs/>
          <w:iCs/>
          <w:sz w:val="28"/>
        </w:rPr>
        <w:tab/>
      </w:r>
      <w:r w:rsidR="00CC2B18">
        <w:rPr>
          <w:b/>
          <w:bCs/>
          <w:iCs/>
          <w:sz w:val="28"/>
        </w:rPr>
        <w:t xml:space="preserve">  </w:t>
      </w:r>
      <w:r w:rsidRPr="00597FB4">
        <w:rPr>
          <w:iCs/>
          <w:sz w:val="28"/>
        </w:rPr>
        <w:t>2022</w:t>
      </w:r>
      <w:proofErr w:type="gramEnd"/>
    </w:p>
    <w:p w14:paraId="039D4A72" w14:textId="15137BD1" w:rsidR="007D510E" w:rsidRPr="00DC7555" w:rsidRDefault="00DC7555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 and d</w:t>
      </w:r>
      <w:r w:rsidR="007D510E" w:rsidRPr="00DC7555">
        <w:rPr>
          <w:iCs/>
          <w:sz w:val="28"/>
        </w:rPr>
        <w:t>esigned the software architecture.</w:t>
      </w:r>
    </w:p>
    <w:p w14:paraId="443DAE43" w14:textId="77777777" w:rsidR="007D510E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.</w:t>
      </w:r>
    </w:p>
    <w:p w14:paraId="47E6AAF8" w14:textId="77777777" w:rsidR="007D510E" w:rsidRPr="002B297C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.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040E4E60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 w:rsidR="000D09CE">
        <w:rPr>
          <w:b/>
          <w:bCs/>
          <w:sz w:val="28"/>
        </w:rPr>
        <w:t xml:space="preserve"> </w:t>
      </w:r>
      <w:r w:rsidR="000D09CE" w:rsidRPr="000D09CE">
        <w:rPr>
          <w:i/>
          <w:iCs/>
          <w:sz w:val="28"/>
        </w:rPr>
        <w:t>(I write tutorial articles</w:t>
      </w:r>
      <w:r w:rsidR="000D09CE">
        <w:rPr>
          <w:i/>
          <w:iCs/>
          <w:sz w:val="28"/>
        </w:rPr>
        <w:t xml:space="preserve"> on </w:t>
      </w:r>
      <w:r w:rsidR="000D09CE" w:rsidRPr="000D09CE">
        <w:rPr>
          <w:b/>
          <w:bCs/>
          <w:i/>
          <w:iCs/>
          <w:sz w:val="28"/>
        </w:rPr>
        <w:t>Python, Django</w:t>
      </w:r>
      <w:r w:rsidR="003E6371">
        <w:rPr>
          <w:b/>
          <w:bCs/>
          <w:i/>
          <w:iCs/>
          <w:sz w:val="28"/>
        </w:rPr>
        <w:t>, etc</w:t>
      </w:r>
      <w:r w:rsidR="000D09CE" w:rsidRPr="000D09CE">
        <w:rPr>
          <w:i/>
          <w:iCs/>
          <w:sz w:val="28"/>
        </w:rPr>
        <w:t>)</w:t>
      </w:r>
      <w:r w:rsidR="000D09CE">
        <w:rPr>
          <w:i/>
          <w:iCs/>
          <w:sz w:val="28"/>
        </w:rPr>
        <w:t>2</w:t>
      </w:r>
      <w:r w:rsidRPr="00376381">
        <w:rPr>
          <w:sz w:val="28"/>
        </w:rPr>
        <w:t>022 - Date</w:t>
      </w:r>
    </w:p>
    <w:p w14:paraId="018B6675" w14:textId="469C086D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Member, Woogle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Pr="00376381">
        <w:rPr>
          <w:iCs/>
          <w:sz w:val="28"/>
        </w:rPr>
        <w:t>20</w:t>
      </w:r>
      <w:r w:rsidR="00A842C5" w:rsidRPr="00376381">
        <w:rPr>
          <w:iCs/>
          <w:sz w:val="28"/>
        </w:rPr>
        <w:t>19</w:t>
      </w:r>
      <w:r w:rsidRPr="00376381">
        <w:rPr>
          <w:iCs/>
          <w:sz w:val="28"/>
        </w:rPr>
        <w:t xml:space="preserve"> – </w:t>
      </w:r>
      <w:r w:rsidR="00A842C5" w:rsidRPr="00376381">
        <w:rPr>
          <w:iCs/>
          <w:sz w:val="28"/>
        </w:rPr>
        <w:t>2021</w:t>
      </w:r>
    </w:p>
    <w:p w14:paraId="5BE63539" w14:textId="1FBFEFB3" w:rsidR="00137398" w:rsidRPr="00376381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</w:r>
      <w:r w:rsidR="00376381">
        <w:rPr>
          <w:i/>
          <w:sz w:val="28"/>
        </w:rPr>
        <w:tab/>
      </w:r>
      <w:r w:rsidR="00376381">
        <w:rPr>
          <w:i/>
          <w:sz w:val="28"/>
        </w:rPr>
        <w:tab/>
        <w:t xml:space="preserve">          </w:t>
      </w:r>
      <w:r w:rsidRPr="00376381">
        <w:rPr>
          <w:iCs/>
          <w:sz w:val="28"/>
        </w:rPr>
        <w:t>January 2020</w:t>
      </w:r>
    </w:p>
    <w:p w14:paraId="2994B7AE" w14:textId="21DFC388" w:rsidR="00BE5441" w:rsidRPr="0037638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Volunteer, Biakoye District Bridge IT Workshop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    </w:t>
      </w:r>
      <w:r w:rsidRPr="00376381">
        <w:rPr>
          <w:iCs/>
          <w:sz w:val="28"/>
        </w:rPr>
        <w:t>November 2020</w:t>
      </w:r>
    </w:p>
    <w:p w14:paraId="495769B3" w14:textId="5C80C105" w:rsidR="00BE5441" w:rsidRPr="00376381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</w:t>
      </w:r>
      <w:r w:rsidR="00376381">
        <w:rPr>
          <w:b/>
          <w:sz w:val="28"/>
        </w:rPr>
        <w:tab/>
        <w:t xml:space="preserve"> </w:t>
      </w:r>
      <w:r w:rsidRPr="00376381">
        <w:rPr>
          <w:iCs/>
          <w:sz w:val="28"/>
        </w:rPr>
        <w:t xml:space="preserve">2020 – </w:t>
      </w:r>
      <w:r w:rsidR="00376381">
        <w:rPr>
          <w:iCs/>
          <w:sz w:val="28"/>
        </w:rPr>
        <w:t>D</w:t>
      </w:r>
      <w:r w:rsidRPr="00376381">
        <w:rPr>
          <w:iCs/>
          <w:sz w:val="28"/>
        </w:rPr>
        <w:t>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0F73B203" w14:textId="6845E143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1E474D95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COMPUTING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23D3E756" w:rsidR="003F29EA" w:rsidRDefault="00F34873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I have</w:t>
      </w:r>
      <w:r w:rsidR="004D36B6" w:rsidRPr="004D36B6">
        <w:rPr>
          <w:b/>
          <w:bCs/>
          <w:sz w:val="28"/>
        </w:rPr>
        <w:t xml:space="preserve"> written several</w:t>
      </w:r>
      <w:r w:rsidR="00381C97">
        <w:rPr>
          <w:b/>
          <w:bCs/>
          <w:sz w:val="28"/>
        </w:rPr>
        <w:t xml:space="preserve"> </w:t>
      </w:r>
      <w:r w:rsidR="006956EF">
        <w:rPr>
          <w:b/>
          <w:bCs/>
          <w:sz w:val="28"/>
        </w:rPr>
        <w:t xml:space="preserve">technical </w:t>
      </w:r>
      <w:r w:rsidR="004D36B6" w:rsidRPr="004D36B6">
        <w:rPr>
          <w:b/>
          <w:bCs/>
          <w:sz w:val="28"/>
        </w:rPr>
        <w:t>tutorial articles on medium.</w:t>
      </w:r>
      <w:r w:rsidR="004D36B6">
        <w:rPr>
          <w:b/>
          <w:bCs/>
          <w:sz w:val="28"/>
        </w:rPr>
        <w:t xml:space="preserve"> </w:t>
      </w:r>
    </w:p>
    <w:p w14:paraId="2D569599" w14:textId="77777777" w:rsidR="007671A6" w:rsidRDefault="008324AA" w:rsidP="007671A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0C719044" w14:textId="1E67658C" w:rsidR="007F1662" w:rsidRDefault="007671A6" w:rsidP="005860AA">
      <w:pPr>
        <w:pStyle w:val="ListParagraph"/>
        <w:tabs>
          <w:tab w:val="left" w:pos="1125"/>
        </w:tabs>
        <w:rPr>
          <w:b/>
          <w:bCs/>
          <w:sz w:val="28"/>
        </w:rPr>
      </w:pPr>
      <w:hyperlink r:id="rId13" w:history="1">
        <w:r w:rsidRPr="00DF761B">
          <w:rPr>
            <w:rStyle w:val="Hyperlink"/>
            <w:b/>
            <w:bCs/>
            <w:sz w:val="28"/>
          </w:rPr>
          <w:t>https://medium.com/@princesamuelpks</w:t>
        </w:r>
      </w:hyperlink>
      <w:r w:rsidR="007F1662">
        <w:rPr>
          <w:b/>
          <w:bCs/>
          <w:sz w:val="28"/>
        </w:rPr>
        <w:br w:type="page"/>
      </w:r>
    </w:p>
    <w:p w14:paraId="438888E5" w14:textId="5A9E6392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lastRenderedPageBreak/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643D7FA5" w:rsidR="003F29EA" w:rsidRPr="00CB712C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b/>
          <w:bCs/>
          <w:sz w:val="28"/>
        </w:rPr>
      </w:pPr>
      <w:r w:rsidRPr="00CB712C">
        <w:rPr>
          <w:b/>
          <w:bCs/>
          <w:sz w:val="28"/>
        </w:rPr>
        <w:t>Python / Django /</w:t>
      </w:r>
      <w:r w:rsidR="004A31C9" w:rsidRPr="00CB712C">
        <w:rPr>
          <w:b/>
          <w:bCs/>
          <w:sz w:val="28"/>
        </w:rPr>
        <w:t xml:space="preserve"> Flask</w:t>
      </w:r>
    </w:p>
    <w:p w14:paraId="44584BBB" w14:textId="6AABC524" w:rsidR="004A31C9" w:rsidRPr="00CB712C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b/>
          <w:bCs/>
          <w:sz w:val="28"/>
        </w:rPr>
      </w:pPr>
      <w:r w:rsidRPr="00CB712C">
        <w:rPr>
          <w:b/>
          <w:bCs/>
          <w:sz w:val="28"/>
        </w:rPr>
        <w:t>API / D</w:t>
      </w:r>
      <w:r w:rsidR="00EE7C22" w:rsidRPr="00CB712C">
        <w:rPr>
          <w:b/>
          <w:bCs/>
          <w:sz w:val="28"/>
        </w:rPr>
        <w:t xml:space="preserve">jango </w:t>
      </w:r>
      <w:r w:rsidRPr="00CB712C">
        <w:rPr>
          <w:b/>
          <w:bCs/>
          <w:sz w:val="28"/>
        </w:rPr>
        <w:t>R</w:t>
      </w:r>
      <w:r w:rsidR="00EE7C22" w:rsidRPr="00CB712C">
        <w:rPr>
          <w:b/>
          <w:bCs/>
          <w:sz w:val="28"/>
        </w:rPr>
        <w:t xml:space="preserve">est </w:t>
      </w:r>
      <w:r w:rsidRPr="00CB712C">
        <w:rPr>
          <w:b/>
          <w:bCs/>
          <w:sz w:val="28"/>
        </w:rPr>
        <w:t>F</w:t>
      </w:r>
      <w:r w:rsidR="00EE7C22" w:rsidRPr="00CB712C">
        <w:rPr>
          <w:b/>
          <w:bCs/>
          <w:sz w:val="28"/>
        </w:rPr>
        <w:t>ramework</w:t>
      </w:r>
      <w:r w:rsidRPr="00CB712C">
        <w:rPr>
          <w:b/>
          <w:bCs/>
          <w:sz w:val="28"/>
        </w:rPr>
        <w:t xml:space="preserve"> / REST</w:t>
      </w:r>
      <w:r w:rsidR="009A4076" w:rsidRPr="00CB712C">
        <w:rPr>
          <w:b/>
          <w:bCs/>
          <w:sz w:val="28"/>
        </w:rPr>
        <w:t>Ful API</w:t>
      </w:r>
    </w:p>
    <w:p w14:paraId="4E74ADEC" w14:textId="0625D5FD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58A81C73" w14:textId="1E4F7DBF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 / Relational DB</w:t>
      </w:r>
    </w:p>
    <w:p w14:paraId="29950072" w14:textId="392E2C8B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</w:t>
      </w:r>
    </w:p>
    <w:p w14:paraId="330F054E" w14:textId="6CDB051D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  <w:r w:rsidR="000C06BE">
        <w:rPr>
          <w:sz w:val="28"/>
        </w:rPr>
        <w:t xml:space="preserve"> / </w:t>
      </w:r>
      <w:r w:rsidR="009C26D9">
        <w:rPr>
          <w:sz w:val="28"/>
        </w:rPr>
        <w:t xml:space="preserve">Ubuntu Servers </w:t>
      </w:r>
      <w:r w:rsidR="000C06BE">
        <w:rPr>
          <w:sz w:val="28"/>
        </w:rPr>
        <w:t>/ SSL Installation</w:t>
      </w:r>
    </w:p>
    <w:p w14:paraId="2D62E665" w14:textId="54E26104" w:rsidR="004A31C9" w:rsidRDefault="004A31C9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Git / GitHub</w:t>
      </w:r>
    </w:p>
    <w:p w14:paraId="2830BB22" w14:textId="145E20DC" w:rsidR="00E526A3" w:rsidRPr="00C941B1" w:rsidRDefault="00E526A3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Postman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1F38ABDA" w14:textId="11D71422" w:rsidR="00511437" w:rsidRDefault="0051143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 multi-vendor eCommerce platform for Birthnon Limited</w:t>
      </w:r>
      <w:r w:rsidR="002B59AF">
        <w:rPr>
          <w:sz w:val="28"/>
        </w:rPr>
        <w:t>, Ghana</w:t>
      </w:r>
      <w:r>
        <w:rPr>
          <w:sz w:val="28"/>
        </w:rPr>
        <w:t>. (</w:t>
      </w:r>
      <w:hyperlink r:id="rId14" w:history="1">
        <w:r w:rsidRPr="00511437">
          <w:rPr>
            <w:rStyle w:val="Hyperlink"/>
            <w:sz w:val="28"/>
          </w:rPr>
          <w:t>live</w:t>
        </w:r>
      </w:hyperlink>
      <w:r>
        <w:rPr>
          <w:sz w:val="28"/>
        </w:rPr>
        <w:t>)</w:t>
      </w:r>
    </w:p>
    <w:p w14:paraId="37E452D3" w14:textId="3D130F24" w:rsidR="006823F1" w:rsidRDefault="006823F1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estination Experience Application for EMCO</w:t>
      </w:r>
      <w:r w:rsidR="006C7D05">
        <w:rPr>
          <w:sz w:val="28"/>
        </w:rPr>
        <w:t>N</w:t>
      </w:r>
      <w:r>
        <w:rPr>
          <w:sz w:val="28"/>
        </w:rPr>
        <w:t>, Germany.</w:t>
      </w:r>
    </w:p>
    <w:p w14:paraId="28983407" w14:textId="58C2A897" w:rsidR="00D655B0" w:rsidRDefault="00D655B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M&amp;E Software for monitoring the </w:t>
      </w:r>
      <w:r w:rsidR="00F719E6">
        <w:rPr>
          <w:sz w:val="28"/>
        </w:rPr>
        <w:t xml:space="preserve">Transparent </w:t>
      </w:r>
      <w:r>
        <w:rPr>
          <w:sz w:val="28"/>
        </w:rPr>
        <w:t>School Feeding</w:t>
      </w:r>
      <w:r w:rsidR="00F719E6">
        <w:rPr>
          <w:sz w:val="28"/>
        </w:rPr>
        <w:t xml:space="preserve"> Network</w:t>
      </w:r>
      <w:r>
        <w:rPr>
          <w:sz w:val="28"/>
        </w:rPr>
        <w:t>.</w:t>
      </w:r>
    </w:p>
    <w:p w14:paraId="23B71431" w14:textId="4F40EA68" w:rsidR="001C3F02" w:rsidRPr="00D15C44" w:rsidRDefault="001C3F0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rStyle w:val="Hyperlink"/>
          <w:color w:val="auto"/>
          <w:sz w:val="28"/>
          <w:u w:val="none"/>
        </w:rPr>
      </w:pPr>
      <w:r>
        <w:rPr>
          <w:sz w:val="28"/>
        </w:rPr>
        <w:t>RDBMS for Liberia Electricity Regulatory Commission</w:t>
      </w:r>
    </w:p>
    <w:p w14:paraId="77ADF53A" w14:textId="64449CAB" w:rsidR="00D15C44" w:rsidRDefault="00D15C4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 Business management dashboard and mobile app for Dersiblu Ghana Ltd.</w:t>
      </w:r>
    </w:p>
    <w:p w14:paraId="56B063AF" w14:textId="455A8DF2" w:rsidR="000C331D" w:rsidRPr="000C331D" w:rsidRDefault="001C3F02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dmission Management </w:t>
      </w:r>
      <w:r w:rsidR="00CD3CCC">
        <w:rPr>
          <w:sz w:val="28"/>
        </w:rPr>
        <w:t>System</w:t>
      </w:r>
      <w:r>
        <w:rPr>
          <w:sz w:val="28"/>
        </w:rPr>
        <w:t xml:space="preserve"> for GIMPA Training &amp; Consulting </w:t>
      </w:r>
      <w:r w:rsidRPr="001C3F02">
        <w:rPr>
          <w:rStyle w:val="Hyperlink"/>
        </w:rPr>
        <w:t>(</w:t>
      </w:r>
      <w:hyperlink r:id="rId15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</w:t>
      </w:r>
    </w:p>
    <w:p w14:paraId="1FB7FB7A" w14:textId="420395B5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</w:t>
      </w:r>
      <w:r>
        <w:rPr>
          <w:sz w:val="28"/>
        </w:rPr>
        <w:t>)</w:t>
      </w:r>
    </w:p>
    <w:p w14:paraId="42E14211" w14:textId="4F1B58E9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 Payment Gateway (APIs) for PayHub Ghana Limited (</w:t>
      </w:r>
      <w:hyperlink r:id="rId16" w:history="1">
        <w:r>
          <w:rPr>
            <w:rStyle w:val="Hyperlink"/>
            <w:sz w:val="28"/>
          </w:rPr>
          <w:t>API Documentation</w:t>
        </w:r>
      </w:hyperlink>
      <w:r>
        <w:rPr>
          <w:sz w:val="28"/>
        </w:rPr>
        <w:t>)</w:t>
      </w:r>
    </w:p>
    <w:p w14:paraId="53DE9C35" w14:textId="191E8501" w:rsidR="00114255" w:rsidRPr="007059B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rintSlayer, A Flutter package </w:t>
      </w:r>
      <w:hyperlink r:id="rId17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78C06A07" w14:textId="0F157C6D" w:rsidR="007059B5" w:rsidRDefault="007059B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Scriptura, A VSCode extension </w:t>
      </w:r>
      <w:hyperlink r:id="rId18" w:history="1">
        <w:r w:rsidRPr="007059B5">
          <w:rPr>
            <w:rStyle w:val="Hyperlink"/>
            <w:sz w:val="28"/>
          </w:rPr>
          <w:t>(VScode market place link)</w:t>
        </w:r>
      </w:hyperlink>
    </w:p>
    <w:p w14:paraId="7DA11CF5" w14:textId="25AB06B9" w:rsidR="007059B5" w:rsidRDefault="007059B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Scriptura Chrome Extension </w:t>
      </w:r>
      <w:hyperlink r:id="rId19" w:history="1">
        <w:r w:rsidRPr="007059B5">
          <w:rPr>
            <w:rStyle w:val="Hyperlink"/>
            <w:sz w:val="28"/>
          </w:rPr>
          <w:t>https://github.com/DevPrinceK/scripturacx</w:t>
        </w:r>
      </w:hyperlink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Election Software</w:t>
      </w:r>
      <w:proofErr w:type="gramStart"/>
      <w:r>
        <w:rPr>
          <w:sz w:val="28"/>
        </w:rPr>
        <w:t xml:space="preserve">   </w:t>
      </w:r>
      <w:r w:rsidR="00823EAC">
        <w:rPr>
          <w:sz w:val="28"/>
        </w:rPr>
        <w:t>(</w:t>
      </w:r>
      <w:proofErr w:type="gramEnd"/>
      <w:hyperlink r:id="rId20" w:history="1">
        <w:r w:rsidR="00823EAC" w:rsidRPr="00467213">
          <w:rPr>
            <w:rStyle w:val="Hyperlink"/>
            <w:sz w:val="28"/>
          </w:rPr>
          <w:t>https://github.com/DevPrinceK/tashtech-evoting</w:t>
        </w:r>
      </w:hyperlink>
      <w:r w:rsidR="00823EAC">
        <w:rPr>
          <w:sz w:val="28"/>
        </w:rPr>
        <w:t>)</w:t>
      </w:r>
    </w:p>
    <w:p w14:paraId="60C4EEF4" w14:textId="2108AE34" w:rsidR="006F6A80" w:rsidRPr="00D655B0" w:rsidRDefault="000C331D" w:rsidP="00D655B0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I-Powered WhatsApp bot (</w:t>
      </w:r>
      <w:hyperlink r:id="rId21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2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B5BB47B" w14:textId="37F1A6F5" w:rsidR="00D55F31" w:rsidRPr="00D74501" w:rsidRDefault="00D27434" w:rsidP="001257FB">
      <w:pPr>
        <w:tabs>
          <w:tab w:val="left" w:pos="1125"/>
        </w:tabs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3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202182A4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68CF5B18" w14:textId="2C19A868" w:rsidR="008D59C1" w:rsidRPr="00601699" w:rsidRDefault="00BF70C9" w:rsidP="00601699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SciFi Movies</w:t>
      </w:r>
    </w:p>
    <w:p w14:paraId="75E6A452" w14:textId="040F421D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  <w:r w:rsidR="00E92A4D">
        <w:rPr>
          <w:b/>
          <w:sz w:val="28"/>
        </w:rPr>
        <w:t xml:space="preserve"> </w:t>
      </w:r>
    </w:p>
    <w:p w14:paraId="447F7603" w14:textId="6CA8C300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B65C8F">
      <w:footerReference w:type="default" r:id="rId24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0C27F9" w14:textId="77777777" w:rsidR="00EF37A1" w:rsidRDefault="00EF37A1" w:rsidP="008D59C1">
      <w:pPr>
        <w:spacing w:after="0" w:line="240" w:lineRule="auto"/>
      </w:pPr>
      <w:r>
        <w:separator/>
      </w:r>
    </w:p>
  </w:endnote>
  <w:endnote w:type="continuationSeparator" w:id="0">
    <w:p w14:paraId="38894C40" w14:textId="77777777" w:rsidR="00EF37A1" w:rsidRDefault="00EF37A1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178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348FBE" w14:textId="599A7077" w:rsidR="00BE5DA6" w:rsidRDefault="00BE5D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C40A45" w14:textId="77777777" w:rsidR="00EF37A1" w:rsidRDefault="00EF37A1" w:rsidP="008D59C1">
      <w:pPr>
        <w:spacing w:after="0" w:line="240" w:lineRule="auto"/>
      </w:pPr>
      <w:r>
        <w:separator/>
      </w:r>
    </w:p>
  </w:footnote>
  <w:footnote w:type="continuationSeparator" w:id="0">
    <w:p w14:paraId="5C769882" w14:textId="77777777" w:rsidR="00EF37A1" w:rsidRDefault="00EF37A1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5D5183"/>
    <w:multiLevelType w:val="hybridMultilevel"/>
    <w:tmpl w:val="C576F176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4D7711"/>
    <w:multiLevelType w:val="hybridMultilevel"/>
    <w:tmpl w:val="209432DA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38CE70A4"/>
    <w:multiLevelType w:val="hybridMultilevel"/>
    <w:tmpl w:val="18E8BF0A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571358"/>
    <w:multiLevelType w:val="hybridMultilevel"/>
    <w:tmpl w:val="18EC5680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5" w15:restartNumberingAfterBreak="0">
    <w:nsid w:val="672967A8"/>
    <w:multiLevelType w:val="hybridMultilevel"/>
    <w:tmpl w:val="8B7A2850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3108EA"/>
    <w:multiLevelType w:val="hybridMultilevel"/>
    <w:tmpl w:val="8D1C0D3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86291748">
    <w:abstractNumId w:val="16"/>
  </w:num>
  <w:num w:numId="2" w16cid:durableId="931282812">
    <w:abstractNumId w:val="7"/>
  </w:num>
  <w:num w:numId="3" w16cid:durableId="2009366237">
    <w:abstractNumId w:val="0"/>
  </w:num>
  <w:num w:numId="4" w16cid:durableId="960839110">
    <w:abstractNumId w:val="9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12"/>
  </w:num>
  <w:num w:numId="9" w16cid:durableId="838622804">
    <w:abstractNumId w:val="1"/>
  </w:num>
  <w:num w:numId="10" w16cid:durableId="986474405">
    <w:abstractNumId w:val="14"/>
  </w:num>
  <w:num w:numId="11" w16cid:durableId="1054506657">
    <w:abstractNumId w:val="10"/>
  </w:num>
  <w:num w:numId="12" w16cid:durableId="295113362">
    <w:abstractNumId w:val="6"/>
  </w:num>
  <w:num w:numId="13" w16cid:durableId="11496726">
    <w:abstractNumId w:val="8"/>
  </w:num>
  <w:num w:numId="14" w16cid:durableId="531262987">
    <w:abstractNumId w:val="15"/>
  </w:num>
  <w:num w:numId="15" w16cid:durableId="374159936">
    <w:abstractNumId w:val="13"/>
  </w:num>
  <w:num w:numId="16" w16cid:durableId="365908141">
    <w:abstractNumId w:val="11"/>
  </w:num>
  <w:num w:numId="17" w16cid:durableId="7981071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122D8"/>
    <w:rsid w:val="0002565A"/>
    <w:rsid w:val="000475E2"/>
    <w:rsid w:val="0006291A"/>
    <w:rsid w:val="000857C2"/>
    <w:rsid w:val="000A3A95"/>
    <w:rsid w:val="000B2302"/>
    <w:rsid w:val="000C06BE"/>
    <w:rsid w:val="000C331D"/>
    <w:rsid w:val="000C3FC6"/>
    <w:rsid w:val="000D09CE"/>
    <w:rsid w:val="000D2F96"/>
    <w:rsid w:val="000D5CA7"/>
    <w:rsid w:val="000E2CDB"/>
    <w:rsid w:val="00113F1C"/>
    <w:rsid w:val="00114255"/>
    <w:rsid w:val="001257FB"/>
    <w:rsid w:val="00137398"/>
    <w:rsid w:val="00164690"/>
    <w:rsid w:val="00173DD8"/>
    <w:rsid w:val="00176BE9"/>
    <w:rsid w:val="00181C33"/>
    <w:rsid w:val="0018594F"/>
    <w:rsid w:val="00191B13"/>
    <w:rsid w:val="001967CD"/>
    <w:rsid w:val="001A1BF3"/>
    <w:rsid w:val="001B6562"/>
    <w:rsid w:val="001C07FC"/>
    <w:rsid w:val="001C3F02"/>
    <w:rsid w:val="001D0BEE"/>
    <w:rsid w:val="0021289E"/>
    <w:rsid w:val="002170AD"/>
    <w:rsid w:val="002865A4"/>
    <w:rsid w:val="002A2737"/>
    <w:rsid w:val="002A7E3F"/>
    <w:rsid w:val="002B297C"/>
    <w:rsid w:val="002B59AF"/>
    <w:rsid w:val="002C7043"/>
    <w:rsid w:val="002C799A"/>
    <w:rsid w:val="002D1C23"/>
    <w:rsid w:val="002F346B"/>
    <w:rsid w:val="00303B20"/>
    <w:rsid w:val="00317596"/>
    <w:rsid w:val="00367960"/>
    <w:rsid w:val="00371F62"/>
    <w:rsid w:val="00376381"/>
    <w:rsid w:val="00381C97"/>
    <w:rsid w:val="00384588"/>
    <w:rsid w:val="003B41E3"/>
    <w:rsid w:val="003C57A5"/>
    <w:rsid w:val="003E2EAD"/>
    <w:rsid w:val="003E6371"/>
    <w:rsid w:val="003F2954"/>
    <w:rsid w:val="003F29EA"/>
    <w:rsid w:val="003F42F4"/>
    <w:rsid w:val="0040281F"/>
    <w:rsid w:val="004172F2"/>
    <w:rsid w:val="0042586D"/>
    <w:rsid w:val="00483A4D"/>
    <w:rsid w:val="004A31C9"/>
    <w:rsid w:val="004B54C2"/>
    <w:rsid w:val="004C4E80"/>
    <w:rsid w:val="004D36B6"/>
    <w:rsid w:val="004D7AE9"/>
    <w:rsid w:val="00511437"/>
    <w:rsid w:val="005224B9"/>
    <w:rsid w:val="00535228"/>
    <w:rsid w:val="005538D0"/>
    <w:rsid w:val="00561641"/>
    <w:rsid w:val="00561CE5"/>
    <w:rsid w:val="0056244A"/>
    <w:rsid w:val="0056443A"/>
    <w:rsid w:val="0057124D"/>
    <w:rsid w:val="005860AA"/>
    <w:rsid w:val="00597FB4"/>
    <w:rsid w:val="005A3993"/>
    <w:rsid w:val="005D2F76"/>
    <w:rsid w:val="005E0C00"/>
    <w:rsid w:val="005E7B4E"/>
    <w:rsid w:val="005F777C"/>
    <w:rsid w:val="00601699"/>
    <w:rsid w:val="006035B5"/>
    <w:rsid w:val="0062517B"/>
    <w:rsid w:val="006341E9"/>
    <w:rsid w:val="0064474C"/>
    <w:rsid w:val="00647675"/>
    <w:rsid w:val="00651C45"/>
    <w:rsid w:val="00656362"/>
    <w:rsid w:val="006575D1"/>
    <w:rsid w:val="00665077"/>
    <w:rsid w:val="00673E3A"/>
    <w:rsid w:val="00681EDA"/>
    <w:rsid w:val="006823F1"/>
    <w:rsid w:val="006956EF"/>
    <w:rsid w:val="006A5399"/>
    <w:rsid w:val="006C7D05"/>
    <w:rsid w:val="006E04D2"/>
    <w:rsid w:val="006F05F8"/>
    <w:rsid w:val="006F6A80"/>
    <w:rsid w:val="00702E0C"/>
    <w:rsid w:val="007059B5"/>
    <w:rsid w:val="00713B09"/>
    <w:rsid w:val="00727FD4"/>
    <w:rsid w:val="00734E3D"/>
    <w:rsid w:val="00734E40"/>
    <w:rsid w:val="00741EFA"/>
    <w:rsid w:val="00742EF7"/>
    <w:rsid w:val="00750E5D"/>
    <w:rsid w:val="007539FB"/>
    <w:rsid w:val="0076426E"/>
    <w:rsid w:val="007671A6"/>
    <w:rsid w:val="0077045A"/>
    <w:rsid w:val="00782C03"/>
    <w:rsid w:val="00793A09"/>
    <w:rsid w:val="0079555F"/>
    <w:rsid w:val="007B0350"/>
    <w:rsid w:val="007B4DB1"/>
    <w:rsid w:val="007D510E"/>
    <w:rsid w:val="007D7C49"/>
    <w:rsid w:val="007E1410"/>
    <w:rsid w:val="007E682E"/>
    <w:rsid w:val="007E75A7"/>
    <w:rsid w:val="007F1662"/>
    <w:rsid w:val="00801E12"/>
    <w:rsid w:val="00803E2C"/>
    <w:rsid w:val="00823EAC"/>
    <w:rsid w:val="00830518"/>
    <w:rsid w:val="0083056A"/>
    <w:rsid w:val="008324AA"/>
    <w:rsid w:val="00864D31"/>
    <w:rsid w:val="00870042"/>
    <w:rsid w:val="00886F9C"/>
    <w:rsid w:val="008C6934"/>
    <w:rsid w:val="008D2859"/>
    <w:rsid w:val="008D59C1"/>
    <w:rsid w:val="008D5A94"/>
    <w:rsid w:val="008D6079"/>
    <w:rsid w:val="008F1849"/>
    <w:rsid w:val="008F21F0"/>
    <w:rsid w:val="008F3D30"/>
    <w:rsid w:val="00910EF0"/>
    <w:rsid w:val="0091256E"/>
    <w:rsid w:val="00912C20"/>
    <w:rsid w:val="00917B5F"/>
    <w:rsid w:val="00941219"/>
    <w:rsid w:val="0095176A"/>
    <w:rsid w:val="00957160"/>
    <w:rsid w:val="0095791B"/>
    <w:rsid w:val="00986E0E"/>
    <w:rsid w:val="00995173"/>
    <w:rsid w:val="009A4076"/>
    <w:rsid w:val="009A46E2"/>
    <w:rsid w:val="009B2ED8"/>
    <w:rsid w:val="009C26D9"/>
    <w:rsid w:val="009C6D3F"/>
    <w:rsid w:val="009C6EF4"/>
    <w:rsid w:val="009D7601"/>
    <w:rsid w:val="009E7BEB"/>
    <w:rsid w:val="009F7BF7"/>
    <w:rsid w:val="00A03415"/>
    <w:rsid w:val="00A17434"/>
    <w:rsid w:val="00A2244C"/>
    <w:rsid w:val="00A228E2"/>
    <w:rsid w:val="00A27610"/>
    <w:rsid w:val="00A34F81"/>
    <w:rsid w:val="00A44BD7"/>
    <w:rsid w:val="00A47784"/>
    <w:rsid w:val="00A52B18"/>
    <w:rsid w:val="00A722EC"/>
    <w:rsid w:val="00A842C5"/>
    <w:rsid w:val="00A907BB"/>
    <w:rsid w:val="00AA4306"/>
    <w:rsid w:val="00AA6CF4"/>
    <w:rsid w:val="00AD1442"/>
    <w:rsid w:val="00AE023B"/>
    <w:rsid w:val="00B10FCE"/>
    <w:rsid w:val="00B12E4E"/>
    <w:rsid w:val="00B15988"/>
    <w:rsid w:val="00B17CCA"/>
    <w:rsid w:val="00B2316D"/>
    <w:rsid w:val="00B263DC"/>
    <w:rsid w:val="00B60FE9"/>
    <w:rsid w:val="00B6119D"/>
    <w:rsid w:val="00B65C8F"/>
    <w:rsid w:val="00B8504C"/>
    <w:rsid w:val="00B87F05"/>
    <w:rsid w:val="00B9327B"/>
    <w:rsid w:val="00B93AD8"/>
    <w:rsid w:val="00BE08DB"/>
    <w:rsid w:val="00BE0CE7"/>
    <w:rsid w:val="00BE5441"/>
    <w:rsid w:val="00BE5DA6"/>
    <w:rsid w:val="00BF0AFC"/>
    <w:rsid w:val="00BF70C9"/>
    <w:rsid w:val="00C01726"/>
    <w:rsid w:val="00C24BB6"/>
    <w:rsid w:val="00C40C1D"/>
    <w:rsid w:val="00C8020D"/>
    <w:rsid w:val="00C80383"/>
    <w:rsid w:val="00C81DE8"/>
    <w:rsid w:val="00C85F0E"/>
    <w:rsid w:val="00C941B1"/>
    <w:rsid w:val="00CA71B4"/>
    <w:rsid w:val="00CB712C"/>
    <w:rsid w:val="00CC2B18"/>
    <w:rsid w:val="00CD142A"/>
    <w:rsid w:val="00CD3CCC"/>
    <w:rsid w:val="00CD4B77"/>
    <w:rsid w:val="00CE3207"/>
    <w:rsid w:val="00D07E3D"/>
    <w:rsid w:val="00D10082"/>
    <w:rsid w:val="00D143F5"/>
    <w:rsid w:val="00D15C44"/>
    <w:rsid w:val="00D225DE"/>
    <w:rsid w:val="00D27434"/>
    <w:rsid w:val="00D36238"/>
    <w:rsid w:val="00D422C4"/>
    <w:rsid w:val="00D53179"/>
    <w:rsid w:val="00D55F31"/>
    <w:rsid w:val="00D60D9C"/>
    <w:rsid w:val="00D655B0"/>
    <w:rsid w:val="00D709B1"/>
    <w:rsid w:val="00D74501"/>
    <w:rsid w:val="00D83A86"/>
    <w:rsid w:val="00D86F49"/>
    <w:rsid w:val="00DB1BCC"/>
    <w:rsid w:val="00DC7555"/>
    <w:rsid w:val="00E01B1F"/>
    <w:rsid w:val="00E30121"/>
    <w:rsid w:val="00E4203E"/>
    <w:rsid w:val="00E47517"/>
    <w:rsid w:val="00E526A3"/>
    <w:rsid w:val="00E87827"/>
    <w:rsid w:val="00E92A4D"/>
    <w:rsid w:val="00EA09E1"/>
    <w:rsid w:val="00EA171F"/>
    <w:rsid w:val="00EA2A7A"/>
    <w:rsid w:val="00EA71FA"/>
    <w:rsid w:val="00EB4D57"/>
    <w:rsid w:val="00EB56DA"/>
    <w:rsid w:val="00EE10D4"/>
    <w:rsid w:val="00EE7C22"/>
    <w:rsid w:val="00EF37A1"/>
    <w:rsid w:val="00EF7547"/>
    <w:rsid w:val="00F34873"/>
    <w:rsid w:val="00F35D02"/>
    <w:rsid w:val="00F53A10"/>
    <w:rsid w:val="00F57511"/>
    <w:rsid w:val="00F7066F"/>
    <w:rsid w:val="00F719E6"/>
    <w:rsid w:val="00F952B5"/>
    <w:rsid w:val="00FA4BB3"/>
    <w:rsid w:val="00FC05EB"/>
    <w:rsid w:val="00FE0088"/>
    <w:rsid w:val="00FE7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marketplace.visualstudio.com/search?term=scriptura&amp;target=VSCode&amp;category=All%20categories&amp;sortBy=Relevanc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github.com/DevPrinceK/wbot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pub.dev/packages/print_slay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payhubghana.io/management/api/docs" TargetMode="External"/><Relationship Id="rId20" Type="http://schemas.openxmlformats.org/officeDocument/2006/relationships/hyperlink" Target="https://github.com/DevPrinceK/tashtech-evot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gtc.gimpa.edu.gh/" TargetMode="External"/><Relationship Id="rId23" Type="http://schemas.openxmlformats.org/officeDocument/2006/relationships/hyperlink" Target="https://github.com/DevPrinceK?tab=repositories" TargetMode="Externa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scripturac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www.birthnon.com" TargetMode="External"/><Relationship Id="rId22" Type="http://schemas.openxmlformats.org/officeDocument/2006/relationships/hyperlink" Target="https://techstuffg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775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226</cp:revision>
  <cp:lastPrinted>2024-02-09T11:22:00Z</cp:lastPrinted>
  <dcterms:created xsi:type="dcterms:W3CDTF">2024-10-31T08:34:00Z</dcterms:created>
  <dcterms:modified xsi:type="dcterms:W3CDTF">2025-07-01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